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A25D" w14:textId="67E48F2D" w:rsidR="007C6FE3" w:rsidRPr="001D5CF5" w:rsidRDefault="004213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  <w:r w:rsidRPr="001D5CF5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TITLE PAGE</w:t>
      </w:r>
    </w:p>
    <w:p w14:paraId="07E8CA4B" w14:textId="77777777" w:rsidR="007C6FE3" w:rsidRPr="001D5CF5" w:rsidRDefault="007C6FE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08A55712" w14:textId="305C15BF" w:rsidR="007C6FE3" w:rsidRPr="001D5CF5" w:rsidRDefault="00356E27" w:rsidP="00F87F1B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RESEARCH ARTICLE</w:t>
      </w:r>
    </w:p>
    <w:p w14:paraId="077172A2" w14:textId="77777777" w:rsidR="00A74686" w:rsidRDefault="000E2436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0E2436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The Effect on Reproductive Performance of Different Synchronization Methods Applied in Early Postpartum Process that Kangal Sheep Lambing in the Breeding Season </w:t>
      </w:r>
    </w:p>
    <w:p w14:paraId="3FA61249" w14:textId="19AEB1AA" w:rsidR="007C6FE3" w:rsidRPr="001D5CF5" w:rsidRDefault="00356E27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</w:pP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bdurrahman </w:t>
      </w:r>
      <w:r w:rsidR="00A7468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Takc</w:t>
      </w:r>
      <w:r w:rsidR="00A74686">
        <w:rPr>
          <w:rFonts w:ascii="Times New Roman" w:eastAsia="Times New Roman" w:hAnsi="Times New Roman" w:cs="Times New Roman"/>
          <w:sz w:val="24"/>
          <w:szCs w:val="24"/>
          <w:lang w:val="en-GB"/>
        </w:rPr>
        <w:t>ı</w:t>
      </w:r>
      <w:proofErr w:type="gramStart"/>
      <w:r w:rsidR="00407385"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,a</w:t>
      </w:r>
      <w:proofErr w:type="gramEnd"/>
      <w:r w:rsidR="00407385"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,*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Mehmet </w:t>
      </w:r>
      <w:proofErr w:type="spellStart"/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Buğra</w:t>
      </w:r>
      <w:proofErr w:type="spellEnd"/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A7468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K</w:t>
      </w:r>
      <w:r w:rsidR="00A74686">
        <w:rPr>
          <w:rFonts w:ascii="Times New Roman" w:eastAsia="Times New Roman" w:hAnsi="Times New Roman" w:cs="Times New Roman"/>
          <w:sz w:val="24"/>
          <w:szCs w:val="24"/>
          <w:lang w:val="en-GB"/>
        </w:rPr>
        <w:t>ı</w:t>
      </w:r>
      <w:r w:rsidR="00A7468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vrak</w:t>
      </w:r>
      <w:r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,</w:t>
      </w:r>
      <w:r w:rsidR="000E2436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b</w:t>
      </w:r>
    </w:p>
    <w:p w14:paraId="62753933" w14:textId="3150D1C6" w:rsidR="00CA4A06" w:rsidRPr="001D5CF5" w:rsidRDefault="00407385" w:rsidP="00CA4A06">
      <w:pPr>
        <w:spacing w:after="240" w:line="360" w:lineRule="auto"/>
        <w:ind w:left="280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CA4A06" w:rsidRPr="001D5CF5">
        <w:rPr>
          <w:lang w:val="en-GB"/>
        </w:rPr>
        <w:t xml:space="preserve"> </w:t>
      </w:r>
      <w:r w:rsidR="00CA4A0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Sivas Cumhuriyet University, Facult</w:t>
      </w:r>
      <w:r w:rsidR="00A74686">
        <w:rPr>
          <w:rFonts w:ascii="Times New Roman" w:eastAsia="Times New Roman" w:hAnsi="Times New Roman" w:cs="Times New Roman"/>
          <w:sz w:val="24"/>
          <w:szCs w:val="24"/>
          <w:lang w:val="en-GB"/>
        </w:rPr>
        <w:t>y</w:t>
      </w:r>
      <w:r w:rsidR="00CA4A0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Veterinary Medicine, </w:t>
      </w:r>
      <w:bookmarkStart w:id="0" w:name="_Hlk135126839"/>
      <w:r w:rsidR="00CA4A0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partment of Obstetrics and </w:t>
      </w:r>
      <w:proofErr w:type="spellStart"/>
      <w:r w:rsidR="00CA4A0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Gynecology</w:t>
      </w:r>
      <w:bookmarkEnd w:id="0"/>
      <w:proofErr w:type="spellEnd"/>
      <w:r w:rsidR="00CA4A06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Sivas, Türkiye </w:t>
      </w:r>
    </w:p>
    <w:p w14:paraId="490E2448" w14:textId="5191D05F" w:rsidR="00A74686" w:rsidRDefault="00407385" w:rsidP="00CA4A06">
      <w:pPr>
        <w:spacing w:after="240" w:line="360" w:lineRule="auto"/>
        <w:ind w:left="280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ORCID</w:t>
      </w:r>
      <w:proofErr w:type="spellEnd"/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="00F87F1B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CA79B2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0000-0002-0569-7957</w:t>
      </w:r>
      <w:r w:rsidR="00A74686">
        <w:rPr>
          <w:rFonts w:ascii="Times New Roman" w:eastAsia="Times New Roman" w:hAnsi="Times New Roman" w:cs="Times New Roman"/>
          <w:sz w:val="24"/>
          <w:szCs w:val="24"/>
          <w:lang w:val="en-GB"/>
        </w:rPr>
        <w:t>, abdurrahmantakci@cumhuriyet.edu.tr</w:t>
      </w:r>
    </w:p>
    <w:p w14:paraId="7C8BC90C" w14:textId="75BB9FA0" w:rsidR="007C6FE3" w:rsidRPr="001D5CF5" w:rsidRDefault="000E2436" w:rsidP="00CA4A06">
      <w:pPr>
        <w:spacing w:after="240" w:line="360" w:lineRule="auto"/>
        <w:ind w:left="280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b</w:t>
      </w:r>
      <w:r w:rsidR="00407385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ORCID</w:t>
      </w:r>
      <w:proofErr w:type="spellEnd"/>
      <w:r w:rsidR="00407385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="00F87F1B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C4FEA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0000-0002-4772-874X</w:t>
      </w:r>
      <w:r w:rsidR="00A74686">
        <w:rPr>
          <w:rFonts w:ascii="Times New Roman" w:eastAsia="Times New Roman" w:hAnsi="Times New Roman" w:cs="Times New Roman"/>
          <w:sz w:val="24"/>
          <w:szCs w:val="24"/>
          <w:lang w:val="en-GB"/>
        </w:rPr>
        <w:t>, mbkivrak@cumhuriyet.edu.tr</w:t>
      </w:r>
    </w:p>
    <w:p w14:paraId="6146953F" w14:textId="77777777" w:rsidR="003E4A16" w:rsidRDefault="003E4A16" w:rsidP="00F87F1B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14:paraId="19ACDB88" w14:textId="0F0C2DD2" w:rsidR="007C6FE3" w:rsidRPr="003E4A16" w:rsidRDefault="003E4A16" w:rsidP="00F87F1B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3E4A16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Authors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N</w:t>
      </w:r>
      <w:r w:rsidRPr="003E4A16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ote</w:t>
      </w:r>
    </w:p>
    <w:p w14:paraId="176EA1C9" w14:textId="664A2B5B" w:rsidR="007C6FE3" w:rsidRPr="001D5CF5" w:rsidRDefault="00407385" w:rsidP="008B4F9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*</w:t>
      </w:r>
      <w:r w:rsidR="00F23F22" w:rsidRPr="001D5CF5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orresponding author</w:t>
      </w:r>
      <w:r w:rsidRPr="001D5CF5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: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785BE0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Abdurrahman TAKCI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Sivas Cumhuriyet University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aculty of 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Veterinary Medicine, </w:t>
      </w:r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partment of Obstetrics and </w:t>
      </w:r>
      <w:proofErr w:type="spellStart"/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Gynecology</w:t>
      </w:r>
      <w:proofErr w:type="spellEnd"/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58000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Sivas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, T</w:t>
      </w:r>
      <w:r w:rsidR="00F165FD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ÜRKİYE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D4234B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Phone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  <w:r w:rsidR="00F23F22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05317077488</w:t>
      </w:r>
      <w:r w:rsidR="009A4A97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mail: </w:t>
      </w:r>
      <w:r w:rsidR="00F23F22" w:rsidRPr="001D5CF5">
        <w:rPr>
          <w:rFonts w:ascii="Times New Roman" w:eastAsia="Times New Roman" w:hAnsi="Times New Roman" w:cs="Times New Roman"/>
          <w:sz w:val="24"/>
          <w:szCs w:val="24"/>
          <w:lang w:val="en-GB"/>
        </w:rPr>
        <w:t>abdurrahmantakci@cumhuriyet.edu.tr</w:t>
      </w:r>
    </w:p>
    <w:p w14:paraId="0A9B7E62" w14:textId="77777777" w:rsidR="008B4F98" w:rsidRPr="001D5CF5" w:rsidRDefault="008B4F98" w:rsidP="009A4A9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p w14:paraId="27D201CF" w14:textId="0A6F7BEC" w:rsidR="00560BD0" w:rsidRPr="007158E3" w:rsidRDefault="00560BD0" w:rsidP="00560BD0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Acknowledgement:</w:t>
      </w:r>
      <w:r w:rsidR="007158E3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The study was presented in the form of an abstract in the VIII. National &amp; I</w:t>
      </w:r>
      <w:r w:rsid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I</w:t>
      </w:r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. International Congress </w:t>
      </w:r>
      <w:proofErr w:type="gramStart"/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Of</w:t>
      </w:r>
      <w:proofErr w:type="gramEnd"/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 Turkish Society Of Veterinary </w:t>
      </w:r>
      <w:proofErr w:type="spellStart"/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Gynecology</w:t>
      </w:r>
      <w:proofErr w:type="spellEnd"/>
      <w:r w:rsidR="007158E3" w:rsidRPr="007158E3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.</w:t>
      </w:r>
      <w:r w:rsidR="000C2CAF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 </w:t>
      </w:r>
      <w:r w:rsidR="000C2CAF" w:rsidRPr="000C2CAF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This study was supported by The Coordination Unit of Scientific Research Projects, Sivas Cumhuriyet University, Sivas, Türkiye (Project No. V-108).</w:t>
      </w:r>
    </w:p>
    <w:p w14:paraId="30B82BE9" w14:textId="0FE59F19" w:rsidR="001C6D57" w:rsidRPr="007158E3" w:rsidRDefault="001C6D57" w:rsidP="001C6D5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7158E3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onflict of interest statement</w:t>
      </w:r>
    </w:p>
    <w:p w14:paraId="38A75971" w14:textId="225663F9" w:rsidR="007C6FE3" w:rsidRPr="001D5CF5" w:rsidRDefault="001C6D57" w:rsidP="00066013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The authors have no relevant financial or non-financial interests to disclose.</w:t>
      </w:r>
    </w:p>
    <w:p w14:paraId="5A0F30C1" w14:textId="7715358E" w:rsidR="00066013" w:rsidRPr="001D5CF5" w:rsidRDefault="00066013" w:rsidP="0006601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1D5CF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uthor Contribution</w:t>
      </w:r>
    </w:p>
    <w:p w14:paraId="0C890FD0" w14:textId="6E84F79F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Idea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/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Concept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: Abdurrahman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akcı</w:t>
      </w:r>
      <w:proofErr w:type="spellEnd"/>
    </w:p>
    <w:p w14:paraId="01305796" w14:textId="4509AE32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Supervision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/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Consultancy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: Abdurrahman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akcı</w:t>
      </w:r>
      <w:proofErr w:type="spellEnd"/>
    </w:p>
    <w:p w14:paraId="369CD1BC" w14:textId="7292D39F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Data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Collecting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And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/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Or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Processing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: Abdurrahman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akcı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, Mehmet Buğra Kıvrak</w:t>
      </w:r>
    </w:p>
    <w:p w14:paraId="3926F4A3" w14:textId="22E6B1AF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Analysis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And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/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Or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Interpretation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: Mehmet Buğra Kıvrak</w:t>
      </w:r>
    </w:p>
    <w:p w14:paraId="2683E044" w14:textId="1324F87D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Writing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he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Article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: Abdurrahman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akcı</w:t>
      </w:r>
      <w:proofErr w:type="spellEnd"/>
    </w:p>
    <w:p w14:paraId="2C3F5C62" w14:textId="29D490E0" w:rsidR="00F30C89" w:rsidRPr="006A6386" w:rsidRDefault="006A6386" w:rsidP="00F30C89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Critical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Review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 xml:space="preserve">: Abdurrahman </w:t>
      </w:r>
      <w:proofErr w:type="spellStart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Takcı</w:t>
      </w:r>
      <w:proofErr w:type="spellEnd"/>
      <w:r w:rsidRPr="006A6386">
        <w:rPr>
          <w:rFonts w:ascii="Times New Roman" w:eastAsia="Times New Roman" w:hAnsi="Times New Roman" w:cs="Times New Roman"/>
          <w:iCs/>
          <w:sz w:val="24"/>
          <w:szCs w:val="24"/>
        </w:rPr>
        <w:t>, Mehmet Buğra Kıvrak</w:t>
      </w:r>
    </w:p>
    <w:p w14:paraId="2A59C1BB" w14:textId="15C7E09D" w:rsidR="00F30C89" w:rsidRPr="001D5CF5" w:rsidRDefault="00F30C89" w:rsidP="00F30C89">
      <w:pPr>
        <w:tabs>
          <w:tab w:val="left" w:pos="949"/>
        </w:tabs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F30C89" w:rsidRPr="001D5CF5" w:rsidSect="007D4BCE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NDM3sTQzsjC0MDBS0lEKTi0uzszPAykwqQUAVfOxbSwAAAA="/>
  </w:docVars>
  <w:rsids>
    <w:rsidRoot w:val="007C6FE3"/>
    <w:rsid w:val="00066013"/>
    <w:rsid w:val="000C2CAF"/>
    <w:rsid w:val="000D438C"/>
    <w:rsid w:val="000E2436"/>
    <w:rsid w:val="001426A2"/>
    <w:rsid w:val="001C6D57"/>
    <w:rsid w:val="001D5CF5"/>
    <w:rsid w:val="00225DC9"/>
    <w:rsid w:val="00277860"/>
    <w:rsid w:val="002F16E5"/>
    <w:rsid w:val="00356E27"/>
    <w:rsid w:val="0038160E"/>
    <w:rsid w:val="003C65EB"/>
    <w:rsid w:val="003E4A16"/>
    <w:rsid w:val="00407385"/>
    <w:rsid w:val="0042132C"/>
    <w:rsid w:val="004E2C83"/>
    <w:rsid w:val="00530602"/>
    <w:rsid w:val="00560BD0"/>
    <w:rsid w:val="0064325E"/>
    <w:rsid w:val="006A200E"/>
    <w:rsid w:val="006A6386"/>
    <w:rsid w:val="007158E3"/>
    <w:rsid w:val="00721DB9"/>
    <w:rsid w:val="00746642"/>
    <w:rsid w:val="00763BFF"/>
    <w:rsid w:val="00785BE0"/>
    <w:rsid w:val="007948ED"/>
    <w:rsid w:val="007C6FE3"/>
    <w:rsid w:val="007D4BCE"/>
    <w:rsid w:val="007F0B82"/>
    <w:rsid w:val="007F1EA6"/>
    <w:rsid w:val="00841DD1"/>
    <w:rsid w:val="008B4F98"/>
    <w:rsid w:val="008E4C44"/>
    <w:rsid w:val="0090650C"/>
    <w:rsid w:val="009A4A97"/>
    <w:rsid w:val="009C4FEA"/>
    <w:rsid w:val="00A74686"/>
    <w:rsid w:val="00AD3282"/>
    <w:rsid w:val="00C17DCB"/>
    <w:rsid w:val="00C62AA6"/>
    <w:rsid w:val="00CA4A06"/>
    <w:rsid w:val="00CA79B2"/>
    <w:rsid w:val="00CE0634"/>
    <w:rsid w:val="00D4234B"/>
    <w:rsid w:val="00DB6201"/>
    <w:rsid w:val="00E5669A"/>
    <w:rsid w:val="00EA0098"/>
    <w:rsid w:val="00F165FD"/>
    <w:rsid w:val="00F23F22"/>
    <w:rsid w:val="00F30C89"/>
    <w:rsid w:val="00F8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172902"/>
  <w15:docId w15:val="{92495B01-9A7F-42EB-A158-850FAE81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BCE"/>
  </w:style>
  <w:style w:type="paragraph" w:styleId="Balk1">
    <w:name w:val="heading 1"/>
    <w:basedOn w:val="Normal"/>
    <w:next w:val="Normal"/>
    <w:uiPriority w:val="9"/>
    <w:qFormat/>
    <w:rsid w:val="007D4BC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rsid w:val="007D4BC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rsid w:val="007D4BC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rsid w:val="007D4BC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rsid w:val="007D4BCE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rsid w:val="007D4BC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7D4BC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rsid w:val="007D4BCE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D157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">
    <w:name w:val="B1"/>
    <w:basedOn w:val="Normal"/>
    <w:link w:val="B1Char"/>
    <w:qFormat/>
    <w:rsid w:val="00D157B6"/>
    <w:pPr>
      <w:spacing w:before="120" w:after="0" w:line="48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US" w:eastAsia="en-US"/>
    </w:rPr>
  </w:style>
  <w:style w:type="character" w:customStyle="1" w:styleId="B1Char">
    <w:name w:val="B1 Char"/>
    <w:link w:val="B1"/>
    <w:rsid w:val="00D157B6"/>
    <w:rPr>
      <w:rFonts w:ascii="Times New Roman" w:eastAsia="Times New Roman" w:hAnsi="Times New Roman" w:cs="Times New Roman"/>
      <w:b/>
      <w:sz w:val="24"/>
      <w:szCs w:val="24"/>
      <w:lang w:val="en-US" w:eastAsia="en-US"/>
    </w:rPr>
  </w:style>
  <w:style w:type="paragraph" w:styleId="Altyaz">
    <w:name w:val="Subtitle"/>
    <w:basedOn w:val="Normal"/>
    <w:next w:val="Normal"/>
    <w:uiPriority w:val="11"/>
    <w:qFormat/>
    <w:rsid w:val="007D4BC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jSF/KhdlUeSWrLuAXYJbMS4hAw==">AMUW2mUQk6vm0r5UNO7urXOp78y0tuHbZzG+hWn8BqxIALtjjagncbVg1U8A+u1j0PHssMr0D6BStEBVI2iJxQqIPsuIBxRRtkysZfNH57bWY+ZsW9R62l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</cp:revision>
  <dcterms:created xsi:type="dcterms:W3CDTF">2023-08-01T08:39:00Z</dcterms:created>
  <dcterms:modified xsi:type="dcterms:W3CDTF">2023-08-01T08:39:00Z</dcterms:modified>
</cp:coreProperties>
</file>